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D065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8D3AE5" wp14:editId="621941AD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1BA89" w14:textId="77777777" w:rsidR="00F010F1" w:rsidRPr="006C566E" w:rsidRDefault="00A953D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78EDE30C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F010F1" w:rsidRPr="006C566E" w:rsidRDefault="00A953D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6C566E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DF97105" wp14:editId="6571D19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A826299" wp14:editId="570D722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1D949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9DA80B4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2E887267" w14:textId="77777777" w:rsidR="00A10DD0" w:rsidRDefault="00A10DD0" w:rsidP="00A10DD0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43999A4E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76C187B6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A10DD0" w:rsidRDefault="00A10DD0" w:rsidP="00A10DD0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5981648" w14:textId="77777777" w:rsidR="001B2141" w:rsidRDefault="00256898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E04111" wp14:editId="6B2D0449">
                <wp:simplePos x="0" y="0"/>
                <wp:positionH relativeFrom="column">
                  <wp:posOffset>-2078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5AF85E" w14:textId="06D20801" w:rsidR="00256898" w:rsidRDefault="00AC643F" w:rsidP="00AC643F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256898">
                              <w:rPr>
                                <w:sz w:val="24"/>
                                <w:szCs w:val="24"/>
                              </w:rPr>
                              <w:t xml:space="preserve">Washington State allows undocumented students to </w:t>
                            </w:r>
                            <w:r w:rsidR="00256898" w:rsidRPr="00256898">
                              <w:rPr>
                                <w:sz w:val="24"/>
                                <w:szCs w:val="24"/>
                              </w:rPr>
                              <w:t>apply for state financial aid</w:t>
                            </w:r>
                            <w:r w:rsidR="002568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56898" w:rsidRPr="00256898">
                              <w:rPr>
                                <w:sz w:val="24"/>
                                <w:szCs w:val="24"/>
                              </w:rPr>
                              <w:t>if they meet eligibility requirements.</w:t>
                            </w:r>
                            <w:r w:rsidR="00256898" w:rsidRPr="002F16B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F16BC" w:rsidRPr="002F16BC">
                              <w:rPr>
                                <w:sz w:val="24"/>
                                <w:szCs w:val="24"/>
                              </w:rPr>
                              <w:t>Undocumented students or</w:t>
                            </w:r>
                            <w:r w:rsidR="002F16B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898" w:rsidRPr="00256898">
                              <w:rPr>
                                <w:sz w:val="24"/>
                                <w:szCs w:val="24"/>
                              </w:rPr>
                              <w:t>DREAMers</w:t>
                            </w:r>
                            <w:proofErr w:type="spellEnd"/>
                            <w:r w:rsidR="00256898" w:rsidRPr="00256898">
                              <w:rPr>
                                <w:sz w:val="24"/>
                                <w:szCs w:val="24"/>
                              </w:rPr>
                              <w:t xml:space="preserve"> are also allowed to </w:t>
                            </w:r>
                            <w:r w:rsidRPr="00256898">
                              <w:rPr>
                                <w:sz w:val="24"/>
                                <w:szCs w:val="24"/>
                              </w:rPr>
                              <w:t xml:space="preserve">pay in-state tuition if they go to a public college or university in this state. You may hear this referred to by college staff or your high school counselor as HB 1079. </w:t>
                            </w:r>
                          </w:p>
                          <w:p w14:paraId="41F70FC8" w14:textId="77777777" w:rsidR="00256898" w:rsidRDefault="00256898" w:rsidP="00AC643F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E253922" w14:textId="6ADF22DD" w:rsidR="006207D8" w:rsidRPr="008C6CD8" w:rsidRDefault="00256898" w:rsidP="00AC643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256898">
                              <w:rPr>
                                <w:sz w:val="24"/>
                                <w:szCs w:val="24"/>
                              </w:rPr>
                              <w:t>For more info, go to</w:t>
                            </w:r>
                            <w:r w:rsidRPr="0070489C">
                              <w:rPr>
                                <w:sz w:val="24"/>
                                <w:szCs w:val="24"/>
                              </w:rPr>
                              <w:t xml:space="preserve">:  </w:t>
                            </w:r>
                            <w:hyperlink r:id="rId12" w:history="1">
                              <w:r w:rsidR="0070489C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wsac.wa.gov/student-residency</w:t>
                              </w:r>
                            </w:hyperlink>
                            <w:r w:rsidR="0070489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E04111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8" type="#_x0000_t202" style="position:absolute;margin-left:-.15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Z74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G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" filled="f" stroked="f" strokeweight=".5pt">
                <v:textbox>
                  <w:txbxContent>
                    <w:p w14:paraId="495AF85E" w14:textId="06D20801" w:rsidR="00256898" w:rsidRDefault="00AC643F" w:rsidP="00AC643F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256898">
                        <w:rPr>
                          <w:sz w:val="24"/>
                          <w:szCs w:val="24"/>
                        </w:rPr>
                        <w:t xml:space="preserve">Washington State allows undocumented students to </w:t>
                      </w:r>
                      <w:r w:rsidR="00256898" w:rsidRPr="00256898">
                        <w:rPr>
                          <w:sz w:val="24"/>
                          <w:szCs w:val="24"/>
                        </w:rPr>
                        <w:t>apply for state financial aid</w:t>
                      </w:r>
                      <w:r w:rsidR="002568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256898" w:rsidRPr="00256898">
                        <w:rPr>
                          <w:sz w:val="24"/>
                          <w:szCs w:val="24"/>
                        </w:rPr>
                        <w:t>if they meet eligibility requirements.</w:t>
                      </w:r>
                      <w:r w:rsidR="00256898" w:rsidRPr="002F16BC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2F16BC" w:rsidRPr="002F16BC">
                        <w:rPr>
                          <w:sz w:val="24"/>
                          <w:szCs w:val="24"/>
                        </w:rPr>
                        <w:t>Undocumented students or</w:t>
                      </w:r>
                      <w:r w:rsidR="002F16B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6898" w:rsidRPr="00256898">
                        <w:rPr>
                          <w:sz w:val="24"/>
                          <w:szCs w:val="24"/>
                        </w:rPr>
                        <w:t>DREAMers</w:t>
                      </w:r>
                      <w:proofErr w:type="spellEnd"/>
                      <w:r w:rsidR="00256898" w:rsidRPr="00256898">
                        <w:rPr>
                          <w:sz w:val="24"/>
                          <w:szCs w:val="24"/>
                        </w:rPr>
                        <w:t xml:space="preserve"> are also allowed to </w:t>
                      </w:r>
                      <w:r w:rsidRPr="00256898">
                        <w:rPr>
                          <w:sz w:val="24"/>
                          <w:szCs w:val="24"/>
                        </w:rPr>
                        <w:t xml:space="preserve">pay in-state tuition if they go to a public college or university in this state. You may hear this referred to by college staff or your high school counselor as HB 1079. </w:t>
                      </w:r>
                    </w:p>
                    <w:p w14:paraId="41F70FC8" w14:textId="77777777" w:rsidR="00256898" w:rsidRDefault="00256898" w:rsidP="00AC643F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3E253922" w14:textId="6ADF22DD" w:rsidR="006207D8" w:rsidRPr="008C6CD8" w:rsidRDefault="00256898" w:rsidP="00AC643F">
                      <w:pPr>
                        <w:pStyle w:val="NoSpacing"/>
                        <w:rPr>
                          <w:b/>
                          <w:sz w:val="28"/>
                          <w:szCs w:val="28"/>
                        </w:rPr>
                      </w:pPr>
                      <w:r w:rsidRPr="00256898">
                        <w:rPr>
                          <w:sz w:val="24"/>
                          <w:szCs w:val="24"/>
                        </w:rPr>
                        <w:t>For more info, go to</w:t>
                      </w:r>
                      <w:r w:rsidRPr="0070489C">
                        <w:rPr>
                          <w:sz w:val="24"/>
                          <w:szCs w:val="24"/>
                        </w:rPr>
                        <w:t xml:space="preserve">:  </w:t>
                      </w:r>
                      <w:hyperlink r:id="rId13" w:history="1">
                        <w:r w:rsidR="0070489C" w:rsidRPr="00BF7B9C">
                          <w:rPr>
                            <w:rStyle w:val="Hyperlink"/>
                            <w:sz w:val="24"/>
                            <w:szCs w:val="24"/>
                          </w:rPr>
                          <w:t>https://wsac.wa.gov/student-residency</w:t>
                        </w:r>
                      </w:hyperlink>
                      <w:r w:rsidR="0070489C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62BCC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0A5FED" wp14:editId="5E0EE73B">
                <wp:simplePos x="0" y="0"/>
                <wp:positionH relativeFrom="column">
                  <wp:posOffset>-8428</wp:posOffset>
                </wp:positionH>
                <wp:positionV relativeFrom="paragraph">
                  <wp:posOffset>298739</wp:posOffset>
                </wp:positionV>
                <wp:extent cx="5494020" cy="625532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553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5A0A1" w14:textId="77777777" w:rsidR="001E7D84" w:rsidRPr="00445317" w:rsidRDefault="001E7D84" w:rsidP="001E7D8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4453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What </w:t>
                            </w:r>
                            <w:r w:rsidR="00445317" w:rsidRPr="004453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Your Child </w:t>
                            </w:r>
                            <w:r w:rsidR="009F5C88" w:rsidRPr="004453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hould Do</w:t>
                            </w:r>
                            <w:r w:rsidR="00445317" w:rsidRPr="004453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During </w:t>
                            </w:r>
                            <w:r w:rsidR="009F5C88" w:rsidRPr="004453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e</w:t>
                            </w:r>
                            <w:r w:rsidR="00445317" w:rsidRPr="004453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Summer </w:t>
                            </w:r>
                          </w:p>
                          <w:p w14:paraId="46B01DA0" w14:textId="77777777" w:rsidR="001E7D84" w:rsidRDefault="001E7D84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Encourage your teen to </w:t>
                            </w:r>
                            <w:r w:rsidRPr="00163770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do as much of the following to make your college admission</w:t>
                            </w:r>
                            <w:r w:rsidR="004453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</w:t>
                            </w:r>
                            <w:r w:rsidRPr="00163770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process go as smoothly as possible.</w:t>
                            </w:r>
                          </w:p>
                          <w:p w14:paraId="6D6D547F" w14:textId="77777777" w:rsidR="001E7D84" w:rsidRPr="00163770" w:rsidRDefault="001E7D84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164F7005" w14:textId="4BD5A6A8" w:rsidR="00A10DD0" w:rsidRPr="00A10DD0" w:rsidRDefault="001E7D84" w:rsidP="00DF74A5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hink about and outline a college essay.</w:t>
                            </w:r>
                            <w:r w:rsidRPr="00A10DD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F5C88" w:rsidRPr="00A10DD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Get tips and see samples at </w:t>
                            </w:r>
                            <w:hyperlink r:id="rId14" w:history="1">
                              <w:proofErr w:type="spellStart"/>
                              <w:r w:rsidR="009F5C88" w:rsidRPr="00A10DD0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BigFuture</w:t>
                              </w:r>
                              <w:proofErr w:type="spellEnd"/>
                            </w:hyperlink>
                            <w:r w:rsidR="00A10DD0" w:rsidRPr="00A10DD0">
                              <w:rPr>
                                <w:rStyle w:val="Hyperlink"/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10DD0" w:rsidRPr="00A10DD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or see the </w:t>
                            </w:r>
                            <w:r w:rsidR="00A953D9">
                              <w:rPr>
                                <w:sz w:val="26"/>
                                <w:szCs w:val="26"/>
                              </w:rPr>
                              <w:t>12</w:t>
                            </w:r>
                            <w:r w:rsidR="00A953D9" w:rsidRPr="00A953D9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="00A953D9">
                              <w:rPr>
                                <w:sz w:val="26"/>
                                <w:szCs w:val="26"/>
                              </w:rPr>
                              <w:t xml:space="preserve"> Year Campaign Junior/Senior Student </w:t>
                            </w:r>
                            <w:r w:rsidR="00A10DD0" w:rsidRPr="00A10DD0">
                              <w:rPr>
                                <w:sz w:val="26"/>
                                <w:szCs w:val="26"/>
                              </w:rPr>
                              <w:t>Workbook on</w:t>
                            </w:r>
                            <w:r w:rsidR="009512BD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5" w:history="1">
                              <w:r w:rsidR="009512BD" w:rsidRPr="00BF7B9C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https://gearup.wa.gov/students/apply-to-college</w:t>
                              </w:r>
                            </w:hyperlink>
                            <w:r w:rsidR="009512BD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0089283E" w14:textId="77777777" w:rsidR="001E7D84" w:rsidRPr="00103675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Make a list of the qualities you desire in a college.  </w:t>
                            </w:r>
                          </w:p>
                          <w:p w14:paraId="28D97D62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Develop your personal interests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AABEE8C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Work to improve your standardized test scores.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f your scores are not in a school's 50% range, you may want to retake the SAT and/or ACT in the fall. </w:t>
                            </w:r>
                          </w:p>
                          <w:p w14:paraId="70EB3CF2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Get a summer job.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Personal responsibility is an important trait and nothing says responsibility quite like a job.</w:t>
                            </w:r>
                          </w:p>
                          <w:p w14:paraId="0B8E0E66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ake summer classes at a local college/university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 Enrolling in summer courses will show admission</w:t>
                            </w:r>
                            <w:r w:rsidR="00445317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officers that you're capable of being an academic success at their school. </w:t>
                            </w:r>
                          </w:p>
                          <w:p w14:paraId="63CB038B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Practice your interview skills.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f you're shooting for a top ten school, or if your GPA and SAT scores are at the lower end of your dream school's applicant pool, an interview moves from being an option to a requirement for you. </w:t>
                            </w:r>
                          </w:p>
                          <w:p w14:paraId="7E53D6F1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Volunteer.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dmission</w:t>
                            </w:r>
                            <w:r w:rsidR="00445317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ounselors are looking for certain personality traits, compassion being one of the most important. </w:t>
                            </w:r>
                          </w:p>
                          <w:p w14:paraId="7169C785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Visit two or three colleges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se these summer visits to figure out what kind of college you want to attend.</w:t>
                            </w:r>
                          </w:p>
                          <w:p w14:paraId="02182FC8" w14:textId="77777777" w:rsidR="001E7D84" w:rsidRPr="00163770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10367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Think about potential careers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 This isn't entirely necessary, since most people have no clue what they want to do for the rest of their lives</w:t>
                            </w:r>
                            <w:r w:rsidR="00C62B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6377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t the age of 17! But, if you've never thought about it, putting some time into thinking about careers that match your interests can't hur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A5FED" id="Text Box 2" o:spid="_x0000_s1029" type="#_x0000_t202" style="position:absolute;margin-left:-.65pt;margin-top:23.5pt;width:432.6pt;height:492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" filled="f" stroked="f">
                <v:textbox>
                  <w:txbxContent>
                    <w:p w14:paraId="66C5A0A1" w14:textId="77777777" w:rsidR="001E7D84" w:rsidRPr="00445317" w:rsidRDefault="001E7D84" w:rsidP="001E7D84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445317">
                        <w:rPr>
                          <w:rFonts w:ascii="Myriad Pro" w:hAnsi="Myriad Pro"/>
                          <w:b/>
                          <w:sz w:val="32"/>
                        </w:rPr>
                        <w:t xml:space="preserve">What </w:t>
                      </w:r>
                      <w:r w:rsidR="00445317" w:rsidRPr="00445317">
                        <w:rPr>
                          <w:rFonts w:ascii="Myriad Pro" w:hAnsi="Myriad Pro"/>
                          <w:b/>
                          <w:sz w:val="32"/>
                        </w:rPr>
                        <w:t xml:space="preserve">Your Child </w:t>
                      </w:r>
                      <w:r w:rsidR="009F5C88" w:rsidRPr="00445317">
                        <w:rPr>
                          <w:rFonts w:ascii="Myriad Pro" w:hAnsi="Myriad Pro"/>
                          <w:b/>
                          <w:sz w:val="32"/>
                        </w:rPr>
                        <w:t>Should Do</w:t>
                      </w:r>
                      <w:r w:rsidR="00445317" w:rsidRPr="00445317">
                        <w:rPr>
                          <w:rFonts w:ascii="Myriad Pro" w:hAnsi="Myriad Pro"/>
                          <w:b/>
                          <w:sz w:val="32"/>
                        </w:rPr>
                        <w:t xml:space="preserve"> During </w:t>
                      </w:r>
                      <w:r w:rsidR="009F5C88" w:rsidRPr="00445317">
                        <w:rPr>
                          <w:rFonts w:ascii="Myriad Pro" w:hAnsi="Myriad Pro"/>
                          <w:b/>
                          <w:sz w:val="32"/>
                        </w:rPr>
                        <w:t>the</w:t>
                      </w:r>
                      <w:r w:rsidR="00445317" w:rsidRPr="00445317">
                        <w:rPr>
                          <w:rFonts w:ascii="Myriad Pro" w:hAnsi="Myriad Pro"/>
                          <w:b/>
                          <w:sz w:val="32"/>
                        </w:rPr>
                        <w:t xml:space="preserve"> Summer </w:t>
                      </w:r>
                    </w:p>
                    <w:p w14:paraId="46B01DA0" w14:textId="77777777" w:rsidR="001E7D84" w:rsidRDefault="001E7D84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Encourage your teen to </w:t>
                      </w:r>
                      <w:r w:rsidRPr="00163770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do as much of the following to make your college admission</w:t>
                      </w:r>
                      <w:r w:rsidR="004453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</w:t>
                      </w:r>
                      <w:r w:rsidRPr="00163770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process go as smoothly as possible.</w:t>
                      </w:r>
                    </w:p>
                    <w:p w14:paraId="6D6D547F" w14:textId="77777777" w:rsidR="001E7D84" w:rsidRPr="00163770" w:rsidRDefault="001E7D84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</w:p>
                    <w:p w14:paraId="164F7005" w14:textId="4BD5A6A8" w:rsidR="00A10DD0" w:rsidRPr="00A10DD0" w:rsidRDefault="001E7D84" w:rsidP="00DF74A5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hink about and outline a college essay.</w:t>
                      </w:r>
                      <w:r w:rsidRPr="00A10DD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="009F5C88" w:rsidRPr="00A10DD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Get tips and see samples at </w:t>
                      </w:r>
                      <w:hyperlink r:id="rId16" w:history="1">
                        <w:proofErr w:type="spellStart"/>
                        <w:r w:rsidR="009F5C88" w:rsidRPr="00A10DD0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BigFuture</w:t>
                        </w:r>
                        <w:proofErr w:type="spellEnd"/>
                      </w:hyperlink>
                      <w:r w:rsidR="00A10DD0" w:rsidRPr="00A10DD0">
                        <w:rPr>
                          <w:rStyle w:val="Hyperlink"/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="00A10DD0" w:rsidRPr="00A10DD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or see the </w:t>
                      </w:r>
                      <w:r w:rsidR="00A953D9">
                        <w:rPr>
                          <w:sz w:val="26"/>
                          <w:szCs w:val="26"/>
                        </w:rPr>
                        <w:t>12</w:t>
                      </w:r>
                      <w:r w:rsidR="00A953D9" w:rsidRPr="00A953D9">
                        <w:rPr>
                          <w:sz w:val="26"/>
                          <w:szCs w:val="26"/>
                        </w:rPr>
                        <w:t>th</w:t>
                      </w:r>
                      <w:r w:rsidR="00A953D9">
                        <w:rPr>
                          <w:sz w:val="26"/>
                          <w:szCs w:val="26"/>
                        </w:rPr>
                        <w:t xml:space="preserve"> Year Campaign Junior/Senior Student </w:t>
                      </w:r>
                      <w:r w:rsidR="00A10DD0" w:rsidRPr="00A10DD0">
                        <w:rPr>
                          <w:sz w:val="26"/>
                          <w:szCs w:val="26"/>
                        </w:rPr>
                        <w:t>Workbook on</w:t>
                      </w:r>
                      <w:r w:rsidR="009512BD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hyperlink r:id="rId17" w:history="1">
                        <w:r w:rsidR="009512BD" w:rsidRPr="00BF7B9C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https://gearup.wa.gov/students/apply-to-college</w:t>
                        </w:r>
                      </w:hyperlink>
                      <w:r w:rsidR="009512BD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0089283E" w14:textId="77777777" w:rsidR="001E7D84" w:rsidRPr="00103675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Make a list of the qualities you desire in a college.  </w:t>
                      </w:r>
                    </w:p>
                    <w:p w14:paraId="28D97D62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Develop your personal interests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</w:p>
                    <w:p w14:paraId="3AABEE8C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Work to improve your standardized test scores.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f your scores are not in a school's 50% range, you may want to retake the SAT and/or ACT in the fall. </w:t>
                      </w:r>
                    </w:p>
                    <w:p w14:paraId="70EB3CF2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Get a summer job.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Personal responsibility is an important trait and nothing says responsibility quite like a job.</w:t>
                      </w:r>
                    </w:p>
                    <w:p w14:paraId="0B8E0E66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ake summer classes at a local college/university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>. Enrolling in summer courses will show admission</w:t>
                      </w:r>
                      <w:r w:rsidR="00445317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officers that you're capable of being an academic success at their school. </w:t>
                      </w:r>
                    </w:p>
                    <w:p w14:paraId="63CB038B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Practice your interview skills.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f you're shooting for a top ten school, or if your GPA and SAT scores are at the lower end of your dream school's applicant pool, an interview moves from being an option to a requirement for you. </w:t>
                      </w:r>
                    </w:p>
                    <w:p w14:paraId="7E53D6F1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Volunteer.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dmission</w:t>
                      </w:r>
                      <w:r w:rsidR="00445317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ounselors are looking for certain personality traits, compassion being one of the most important. </w:t>
                      </w:r>
                    </w:p>
                    <w:p w14:paraId="7169C785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Visit two or three colleges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>Use these summer visits to figure out what kind of college you want to attend.</w:t>
                      </w:r>
                    </w:p>
                    <w:p w14:paraId="02182FC8" w14:textId="77777777" w:rsidR="001E7D84" w:rsidRPr="00163770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10367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Think about potential careers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>. This isn't entirely necessary, since most people have no clue what they want to do for the rest of their lives</w:t>
                      </w:r>
                      <w:r w:rsidR="00C62B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Pr="00163770">
                        <w:rPr>
                          <w:rFonts w:ascii="Trebuchet MS" w:hAnsi="Trebuchet MS"/>
                          <w:sz w:val="26"/>
                          <w:szCs w:val="26"/>
                        </w:rPr>
                        <w:t>at the age of 17! But, if you've never thought about it, putting some time into thinking about careers that match your interests can't hurt.</w:t>
                      </w:r>
                    </w:p>
                  </w:txbxContent>
                </v:textbox>
              </v:shape>
            </w:pict>
          </mc:Fallback>
        </mc:AlternateContent>
      </w:r>
      <w:r w:rsidR="006C56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CC99DFE" wp14:editId="5DBF1820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CD0162" w14:textId="77777777" w:rsidR="00CA36F6" w:rsidRPr="006C566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4BEF2" id="Text Box 8" o:spid="_x0000_s1030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YzqQIAANAFAAAOAAAAZHJzL2Uyb0RvYy54bWysVEtPGzEQvlfqf7B8L5tAEm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" fillcolor="#c59dc3 [1945]" stroked="f" strokeweight=".5pt">
                <v:textbox>
                  <w:txbxContent>
                    <w:p w:rsidR="00CA36F6" w:rsidRPr="006C566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70D7166" wp14:editId="29C40D81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7411AF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146D139" wp14:editId="74D55CD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CB2E384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5CEFE1E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0F7A375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746A22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BC8C76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095BA10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69BC596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8584601" wp14:editId="2D82655D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D00CF4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118DCC7A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07EA2403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C7449B4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8A5E9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7761D2" wp14:editId="44F0A89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1223A3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7DEDF16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C52669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8F0D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0F7E808" w14:textId="77777777" w:rsidR="00671A4B" w:rsidRPr="001B2141" w:rsidRDefault="006C566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810AC3" wp14:editId="7486CD7A">
                <wp:simplePos x="0" y="0"/>
                <wp:positionH relativeFrom="column">
                  <wp:posOffset>2288969</wp:posOffset>
                </wp:positionH>
                <wp:positionV relativeFrom="paragraph">
                  <wp:posOffset>2355289</wp:posOffset>
                </wp:positionV>
                <wp:extent cx="4921885" cy="5260769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26076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A0F7B" w14:textId="77777777" w:rsidR="001B2141" w:rsidRPr="00287F5E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57B096A8" w14:textId="77777777" w:rsidR="007D1944" w:rsidRPr="007D1944" w:rsidRDefault="007D1944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r w:rsidRPr="007D1944">
                              <w:rPr>
                                <w:b/>
                                <w:sz w:val="24"/>
                              </w:rPr>
                              <w:t>Begin thinking about your applications</w:t>
                            </w:r>
                            <w:r w:rsidRPr="007D1944">
                              <w:rPr>
                                <w:sz w:val="24"/>
                              </w:rPr>
                              <w:t>. Generally, colleges will have their applications online by the beginning of August. Work on the essay before you return to school</w:t>
                            </w:r>
                            <w:r w:rsidR="00256898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2C9094FB" w14:textId="77777777" w:rsidR="007D1944" w:rsidRPr="007D1944" w:rsidRDefault="007D1944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r w:rsidRPr="007D1944">
                              <w:rPr>
                                <w:b/>
                                <w:sz w:val="24"/>
                              </w:rPr>
                              <w:t>Narrow down the list of colleges</w:t>
                            </w:r>
                            <w:r w:rsidRPr="007D1944">
                              <w:rPr>
                                <w:sz w:val="24"/>
                              </w:rPr>
                              <w:t xml:space="preserve"> you are considering attending. If you can, visit the schools that i</w:t>
                            </w:r>
                            <w:r w:rsidR="00256898">
                              <w:rPr>
                                <w:sz w:val="24"/>
                              </w:rPr>
                              <w:t>nterest you most.</w:t>
                            </w:r>
                          </w:p>
                          <w:p w14:paraId="41B034E1" w14:textId="77777777" w:rsidR="007D1944" w:rsidRPr="007D1944" w:rsidRDefault="007D1944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r w:rsidRPr="007D1944">
                              <w:rPr>
                                <w:b/>
                                <w:sz w:val="24"/>
                              </w:rPr>
                              <w:t>Contact colleges to request information</w:t>
                            </w:r>
                            <w:r w:rsidRPr="007D1944">
                              <w:rPr>
                                <w:sz w:val="24"/>
                              </w:rPr>
                              <w:t xml:space="preserve"> and applications for admission. Ask about financial aid, admission requirements, and deadlines.</w:t>
                            </w:r>
                          </w:p>
                          <w:p w14:paraId="1FE97175" w14:textId="77777777" w:rsidR="007D1944" w:rsidRPr="007D1944" w:rsidRDefault="007D1944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r w:rsidRPr="007D1944">
                              <w:rPr>
                                <w:b/>
                                <w:sz w:val="24"/>
                              </w:rPr>
                              <w:t>Decide whether you are going to apply under a particular college’s early decision or early action program.</w:t>
                            </w:r>
                            <w:r w:rsidRPr="007D1944">
                              <w:rPr>
                                <w:sz w:val="24"/>
                              </w:rPr>
                              <w:t xml:space="preserve"> Be sure to learn about the program deadlines and requirements.</w:t>
                            </w:r>
                          </w:p>
                          <w:p w14:paraId="59B2678D" w14:textId="77777777" w:rsidR="007D1944" w:rsidRPr="007D1944" w:rsidRDefault="007D1944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</w:rPr>
                            </w:pPr>
                            <w:r w:rsidRPr="007D1944">
                              <w:rPr>
                                <w:b/>
                                <w:sz w:val="24"/>
                              </w:rPr>
                              <w:t>Use</w:t>
                            </w:r>
                            <w:r w:rsidR="005D3704">
                              <w:rPr>
                                <w:b/>
                                <w:sz w:val="24"/>
                              </w:rPr>
                              <w:t xml:space="preserve"> the</w:t>
                            </w:r>
                            <w:r w:rsidRPr="007D1944">
                              <w:rPr>
                                <w:b/>
                                <w:sz w:val="24"/>
                              </w:rPr>
                              <w:t xml:space="preserve"> FAFSA4caster </w:t>
                            </w:r>
                            <w:r w:rsidR="005D3704">
                              <w:rPr>
                                <w:sz w:val="24"/>
                              </w:rPr>
                              <w:t>financial aid estimator</w:t>
                            </w:r>
                            <w:r w:rsidRPr="007D1944">
                              <w:rPr>
                                <w:sz w:val="24"/>
                              </w:rPr>
                              <w:t xml:space="preserve"> and compare </w:t>
                            </w:r>
                            <w:r w:rsidR="005D3704">
                              <w:rPr>
                                <w:sz w:val="24"/>
                              </w:rPr>
                              <w:t xml:space="preserve">your </w:t>
                            </w:r>
                            <w:r w:rsidRPr="007D1944">
                              <w:rPr>
                                <w:sz w:val="24"/>
                              </w:rPr>
                              <w:t xml:space="preserve">results to the actual costs at the colleges to which you will apply. </w:t>
                            </w:r>
                          </w:p>
                          <w:p w14:paraId="2C3B6218" w14:textId="77777777" w:rsidR="00103675" w:rsidRDefault="00103675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D2EEC56" w14:textId="77777777" w:rsidR="00854BA0" w:rsidRPr="00287F5E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0C2D933C" w14:textId="51147F5D" w:rsidR="007D1944" w:rsidRPr="002C7E8E" w:rsidRDefault="007D1944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5D370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ake a look at your financial situation</w:t>
                            </w:r>
                            <w:r w:rsidR="005D370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d learn about ways to help</w:t>
                            </w:r>
                            <w:r w:rsidRPr="005D370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pay for college.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Get the facts about what college costs. You may be surprised by how affordable higher education can be. </w:t>
                            </w:r>
                          </w:p>
                          <w:p w14:paraId="4B761F2A" w14:textId="1A66E8BB" w:rsidR="007D1944" w:rsidRPr="007C7C60" w:rsidRDefault="007D1944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before="100" w:beforeAutospacing="1" w:after="100" w:afterAutospacing="1" w:line="240" w:lineRule="auto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5D370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Explore financial aid options. 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These include grants and scholarships, loans, and work-study programs that can help pay for college costs. </w:t>
                            </w:r>
                          </w:p>
                          <w:p w14:paraId="0D967B35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610157C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10AC3" id="_x0000_s1035" type="#_x0000_t202" style="position:absolute;margin-left:180.25pt;margin-top:185.45pt;width:387.55pt;height:41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" fillcolor="#e1eee8 [663]" stroked="f">
                <v:textbox>
                  <w:txbxContent>
                    <w:p w14:paraId="1A7A0F7B" w14:textId="77777777" w:rsidR="001B2141" w:rsidRPr="00287F5E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57B096A8" w14:textId="77777777" w:rsidR="007D1944" w:rsidRPr="007D1944" w:rsidRDefault="007D1944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r w:rsidRPr="007D1944">
                        <w:rPr>
                          <w:b/>
                          <w:sz w:val="24"/>
                        </w:rPr>
                        <w:t>Begin thinking about your applications</w:t>
                      </w:r>
                      <w:r w:rsidRPr="007D1944">
                        <w:rPr>
                          <w:sz w:val="24"/>
                        </w:rPr>
                        <w:t>. Generally, colleges will have their applications online by the beginning of August. Work on the essay before you return to school</w:t>
                      </w:r>
                      <w:r w:rsidR="00256898">
                        <w:rPr>
                          <w:sz w:val="24"/>
                        </w:rPr>
                        <w:t>.</w:t>
                      </w:r>
                    </w:p>
                    <w:p w14:paraId="2C9094FB" w14:textId="77777777" w:rsidR="007D1944" w:rsidRPr="007D1944" w:rsidRDefault="007D1944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r w:rsidRPr="007D1944">
                        <w:rPr>
                          <w:b/>
                          <w:sz w:val="24"/>
                        </w:rPr>
                        <w:t>Narrow down the list of colleges</w:t>
                      </w:r>
                      <w:r w:rsidRPr="007D1944">
                        <w:rPr>
                          <w:sz w:val="24"/>
                        </w:rPr>
                        <w:t xml:space="preserve"> you are considering attending. If you can, visit the schools that i</w:t>
                      </w:r>
                      <w:r w:rsidR="00256898">
                        <w:rPr>
                          <w:sz w:val="24"/>
                        </w:rPr>
                        <w:t>nterest you most.</w:t>
                      </w:r>
                    </w:p>
                    <w:p w14:paraId="41B034E1" w14:textId="77777777" w:rsidR="007D1944" w:rsidRPr="007D1944" w:rsidRDefault="007D1944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r w:rsidRPr="007D1944">
                        <w:rPr>
                          <w:b/>
                          <w:sz w:val="24"/>
                        </w:rPr>
                        <w:t>Contact colleges to request information</w:t>
                      </w:r>
                      <w:r w:rsidRPr="007D1944">
                        <w:rPr>
                          <w:sz w:val="24"/>
                        </w:rPr>
                        <w:t xml:space="preserve"> and applications for admission. Ask about financial aid, admission requirements, and deadlines.</w:t>
                      </w:r>
                    </w:p>
                    <w:p w14:paraId="1FE97175" w14:textId="77777777" w:rsidR="007D1944" w:rsidRPr="007D1944" w:rsidRDefault="007D1944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r w:rsidRPr="007D1944">
                        <w:rPr>
                          <w:b/>
                          <w:sz w:val="24"/>
                        </w:rPr>
                        <w:t>Decide whether you are going to apply under a particular college’s early decision or early action program.</w:t>
                      </w:r>
                      <w:r w:rsidRPr="007D1944">
                        <w:rPr>
                          <w:sz w:val="24"/>
                        </w:rPr>
                        <w:t xml:space="preserve"> Be sure to learn about the program deadlines and requirements.</w:t>
                      </w:r>
                    </w:p>
                    <w:p w14:paraId="59B2678D" w14:textId="77777777" w:rsidR="007D1944" w:rsidRPr="007D1944" w:rsidRDefault="007D1944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</w:rPr>
                      </w:pPr>
                      <w:r w:rsidRPr="007D1944">
                        <w:rPr>
                          <w:b/>
                          <w:sz w:val="24"/>
                        </w:rPr>
                        <w:t>Use</w:t>
                      </w:r>
                      <w:r w:rsidR="005D3704">
                        <w:rPr>
                          <w:b/>
                          <w:sz w:val="24"/>
                        </w:rPr>
                        <w:t xml:space="preserve"> the</w:t>
                      </w:r>
                      <w:r w:rsidRPr="007D1944">
                        <w:rPr>
                          <w:b/>
                          <w:sz w:val="24"/>
                        </w:rPr>
                        <w:t xml:space="preserve"> FAFSA4caster </w:t>
                      </w:r>
                      <w:r w:rsidR="005D3704">
                        <w:rPr>
                          <w:sz w:val="24"/>
                        </w:rPr>
                        <w:t>financial aid estimator</w:t>
                      </w:r>
                      <w:r w:rsidRPr="007D1944">
                        <w:rPr>
                          <w:sz w:val="24"/>
                        </w:rPr>
                        <w:t xml:space="preserve"> and compare </w:t>
                      </w:r>
                      <w:r w:rsidR="005D3704">
                        <w:rPr>
                          <w:sz w:val="24"/>
                        </w:rPr>
                        <w:t xml:space="preserve">your </w:t>
                      </w:r>
                      <w:r w:rsidRPr="007D1944">
                        <w:rPr>
                          <w:sz w:val="24"/>
                        </w:rPr>
                        <w:t xml:space="preserve">results to the actual costs at the colleges to which you will apply. </w:t>
                      </w:r>
                    </w:p>
                    <w:p w14:paraId="2C3B6218" w14:textId="77777777" w:rsidR="00103675" w:rsidRDefault="00103675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D2EEC56" w14:textId="77777777" w:rsidR="00854BA0" w:rsidRPr="00287F5E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0C2D933C" w14:textId="51147F5D" w:rsidR="007D1944" w:rsidRPr="002C7E8E" w:rsidRDefault="007D1944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after="0" w:line="240" w:lineRule="auto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5D370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ake a look at your financial situation</w:t>
                      </w:r>
                      <w:r w:rsidR="005D370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d learn about ways to help</w:t>
                      </w:r>
                      <w:r w:rsidRPr="005D370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pay for college.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Get the facts about what college costs. You may be surprised by how affordable higher education can be. </w:t>
                      </w:r>
                    </w:p>
                    <w:p w14:paraId="4B761F2A" w14:textId="1A66E8BB" w:rsidR="007D1944" w:rsidRPr="007C7C60" w:rsidRDefault="007D1944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before="100" w:beforeAutospacing="1" w:after="100" w:afterAutospacing="1" w:line="240" w:lineRule="auto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5D370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Explore financial aid options. 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These include grants and scholarships, loans, and work-study programs that can help pay for college costs. </w:t>
                      </w:r>
                    </w:p>
                    <w:p w14:paraId="0D967B35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610157C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F5C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85BE13" wp14:editId="0FD9C961">
                <wp:simplePos x="0" y="0"/>
                <wp:positionH relativeFrom="column">
                  <wp:posOffset>24973</wp:posOffset>
                </wp:positionH>
                <wp:positionV relativeFrom="paragraph">
                  <wp:posOffset>187693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FAFCB" w14:textId="77777777" w:rsidR="00C7202C" w:rsidRPr="00103675" w:rsidRDefault="000E0CED" w:rsidP="00103675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28"/>
                                <w:szCs w:val="26"/>
                              </w:rPr>
                            </w:pPr>
                            <w:r w:rsidRPr="001036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="00AC643F" w:rsidRPr="001036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C621E9" w:rsidRPr="00103675">
                              <w:rPr>
                                <w:sz w:val="28"/>
                                <w:szCs w:val="26"/>
                              </w:rPr>
                              <w:t>The cost of college is so high it’s not even an option anymore!</w:t>
                            </w:r>
                          </w:p>
                          <w:p w14:paraId="3DD7E134" w14:textId="77777777" w:rsidR="000E0CED" w:rsidRPr="00103675" w:rsidRDefault="000E0CED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DE7554B" w14:textId="77777777" w:rsidR="00C621E9" w:rsidRPr="00103675" w:rsidRDefault="000E0CED" w:rsidP="00103675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1036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1036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103675"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9F0D68" w:rsidRPr="001036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If </w:t>
                            </w:r>
                            <w:r w:rsidR="00256898" w:rsidRPr="00103675">
                              <w:rPr>
                                <w:b/>
                                <w:sz w:val="28"/>
                                <w:szCs w:val="26"/>
                              </w:rPr>
                              <w:t>students</w:t>
                            </w:r>
                            <w:r w:rsidR="009F0D68" w:rsidRPr="001036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want to go to college, </w:t>
                            </w:r>
                            <w:r w:rsidR="00256898" w:rsidRPr="00103675">
                              <w:rPr>
                                <w:b/>
                                <w:sz w:val="28"/>
                                <w:szCs w:val="26"/>
                              </w:rPr>
                              <w:t>they</w:t>
                            </w:r>
                            <w:r w:rsidR="009F0D68" w:rsidRPr="001036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re living in the right state!</w:t>
                            </w:r>
                          </w:p>
                          <w:p w14:paraId="4EBFEA13" w14:textId="77777777" w:rsidR="00C621E9" w:rsidRPr="00103675" w:rsidRDefault="00C621E9" w:rsidP="00103675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3383ADD9" w14:textId="77777777" w:rsidR="00C621E9" w:rsidRPr="00103675" w:rsidRDefault="009F0D68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103675">
                              <w:rPr>
                                <w:sz w:val="28"/>
                                <w:szCs w:val="26"/>
                              </w:rPr>
                              <w:t xml:space="preserve">Washington is </w:t>
                            </w:r>
                            <w:r w:rsidRPr="00103675">
                              <w:rPr>
                                <w:b/>
                                <w:sz w:val="28"/>
                                <w:szCs w:val="26"/>
                              </w:rPr>
                              <w:t>number one nationally</w:t>
                            </w:r>
                            <w:r w:rsidRPr="00103675">
                              <w:rPr>
                                <w:sz w:val="28"/>
                                <w:szCs w:val="26"/>
                              </w:rPr>
                              <w:t xml:space="preserve"> for students receiving undergraduate financial aid. </w:t>
                            </w:r>
                          </w:p>
                          <w:p w14:paraId="5DB13A97" w14:textId="77777777" w:rsidR="00C621E9" w:rsidRPr="00103675" w:rsidRDefault="00C621E9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321AE1C" w14:textId="6D28CB84" w:rsidR="009F0D68" w:rsidRDefault="009F0D68" w:rsidP="00103675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5BE13" id="Text Box 9" o:spid="_x0000_s1036" type="#_x0000_t202" style="position:absolute;margin-left:1.95pt;margin-top:14.8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B3OuyThAAAACQEAAA8AAAAAAAAAAAAAAAAA2wQAAGRycy9kb3ducmV2LnhtbFBLBQYAAAAABAAE&#10;APMAAADpBQAAAAA=&#10;" filled="f" stroked="f" strokeweight=".5pt">
                <v:textbox>
                  <w:txbxContent>
                    <w:p w14:paraId="5D0FAFCB" w14:textId="77777777" w:rsidR="00C7202C" w:rsidRPr="00103675" w:rsidRDefault="000E0CED" w:rsidP="00103675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28"/>
                          <w:szCs w:val="26"/>
                        </w:rPr>
                      </w:pPr>
                      <w:r w:rsidRPr="001036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="00AC643F" w:rsidRPr="001036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C621E9" w:rsidRPr="00103675">
                        <w:rPr>
                          <w:sz w:val="28"/>
                          <w:szCs w:val="26"/>
                        </w:rPr>
                        <w:t>The cost of college is so high it’s not even an option anymore!</w:t>
                      </w:r>
                    </w:p>
                    <w:p w14:paraId="3DD7E134" w14:textId="77777777" w:rsidR="000E0CED" w:rsidRPr="00103675" w:rsidRDefault="000E0CED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1DE7554B" w14:textId="77777777" w:rsidR="00C621E9" w:rsidRPr="00103675" w:rsidRDefault="000E0CED" w:rsidP="00103675">
                      <w:pPr>
                        <w:pStyle w:val="NoSpacing"/>
                        <w:spacing w:line="276" w:lineRule="auto"/>
                        <w:rPr>
                          <w:b/>
                          <w:sz w:val="28"/>
                          <w:szCs w:val="26"/>
                        </w:rPr>
                      </w:pPr>
                      <w:r w:rsidRPr="001036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1036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103675">
                        <w:rPr>
                          <w:rFonts w:ascii="Myriad Pro" w:hAnsi="Myriad Pro"/>
                          <w:sz w:val="28"/>
                          <w:szCs w:val="26"/>
                        </w:rPr>
                        <w:t xml:space="preserve"> </w:t>
                      </w:r>
                      <w:r w:rsidR="009F0D68" w:rsidRPr="00103675">
                        <w:rPr>
                          <w:b/>
                          <w:sz w:val="28"/>
                          <w:szCs w:val="26"/>
                        </w:rPr>
                        <w:t xml:space="preserve">If </w:t>
                      </w:r>
                      <w:r w:rsidR="00256898" w:rsidRPr="00103675">
                        <w:rPr>
                          <w:b/>
                          <w:sz w:val="28"/>
                          <w:szCs w:val="26"/>
                        </w:rPr>
                        <w:t>students</w:t>
                      </w:r>
                      <w:r w:rsidR="009F0D68" w:rsidRPr="00103675">
                        <w:rPr>
                          <w:b/>
                          <w:sz w:val="28"/>
                          <w:szCs w:val="26"/>
                        </w:rPr>
                        <w:t xml:space="preserve"> want to go to college, </w:t>
                      </w:r>
                      <w:r w:rsidR="00256898" w:rsidRPr="00103675">
                        <w:rPr>
                          <w:b/>
                          <w:sz w:val="28"/>
                          <w:szCs w:val="26"/>
                        </w:rPr>
                        <w:t>they</w:t>
                      </w:r>
                      <w:r w:rsidR="009F0D68" w:rsidRPr="00103675">
                        <w:rPr>
                          <w:b/>
                          <w:sz w:val="28"/>
                          <w:szCs w:val="26"/>
                        </w:rPr>
                        <w:t xml:space="preserve"> are living in the right state!</w:t>
                      </w:r>
                    </w:p>
                    <w:p w14:paraId="4EBFEA13" w14:textId="77777777" w:rsidR="00C621E9" w:rsidRPr="00103675" w:rsidRDefault="00C621E9" w:rsidP="00103675">
                      <w:pPr>
                        <w:pStyle w:val="NoSpacing"/>
                        <w:spacing w:line="276" w:lineRule="auto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3383ADD9" w14:textId="77777777" w:rsidR="00C621E9" w:rsidRPr="00103675" w:rsidRDefault="009F0D68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103675">
                        <w:rPr>
                          <w:sz w:val="28"/>
                          <w:szCs w:val="26"/>
                        </w:rPr>
                        <w:t xml:space="preserve">Washington is </w:t>
                      </w:r>
                      <w:r w:rsidRPr="00103675">
                        <w:rPr>
                          <w:b/>
                          <w:sz w:val="28"/>
                          <w:szCs w:val="26"/>
                        </w:rPr>
                        <w:t>number one nationally</w:t>
                      </w:r>
                      <w:r w:rsidRPr="00103675">
                        <w:rPr>
                          <w:sz w:val="28"/>
                          <w:szCs w:val="26"/>
                        </w:rPr>
                        <w:t xml:space="preserve"> for students receiving undergraduate financial aid. </w:t>
                      </w:r>
                    </w:p>
                    <w:p w14:paraId="5DB13A97" w14:textId="77777777" w:rsidR="00C621E9" w:rsidRPr="00103675" w:rsidRDefault="00C621E9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7321AE1C" w14:textId="6D28CB84" w:rsidR="009F0D68" w:rsidRDefault="009F0D68" w:rsidP="00103675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A6181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367BAC13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090CA" w14:textId="77777777" w:rsidR="007F2EA5" w:rsidRDefault="007F2EA5" w:rsidP="007F2E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041E866" wp14:editId="1B7D4BC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7F669B" w14:textId="77777777" w:rsidR="007F2EA5" w:rsidRPr="00D46648" w:rsidRDefault="007F2EA5" w:rsidP="007F2EA5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Pr="00EE63E2">
        <w:rPr>
          <w:rStyle w:val="Hyperlink"/>
          <w:rFonts w:ascii="Myriad Pro" w:hAnsi="Myriad Pro"/>
          <w:sz w:val="24"/>
          <w:szCs w:val="36"/>
        </w:rPr>
        <w:t>readysetgrad.org</w:t>
      </w:r>
    </w:hyperlink>
    <w:r w:rsidRPr="00EE63E2"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F4610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4D03E38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51399"/>
    <w:multiLevelType w:val="hybridMultilevel"/>
    <w:tmpl w:val="25BC02AE"/>
    <w:lvl w:ilvl="0" w:tplc="1BFA8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748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B48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3A1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B1C7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20C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8802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0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74C65"/>
    <w:multiLevelType w:val="hybridMultilevel"/>
    <w:tmpl w:val="FB8AAAB0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059E9"/>
    <w:multiLevelType w:val="hybridMultilevel"/>
    <w:tmpl w:val="24BC8B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3"/>
  </w:num>
  <w:num w:numId="4">
    <w:abstractNumId w:val="13"/>
  </w:num>
  <w:num w:numId="5">
    <w:abstractNumId w:val="20"/>
  </w:num>
  <w:num w:numId="6">
    <w:abstractNumId w:val="19"/>
  </w:num>
  <w:num w:numId="7">
    <w:abstractNumId w:val="18"/>
  </w:num>
  <w:num w:numId="8">
    <w:abstractNumId w:val="23"/>
  </w:num>
  <w:num w:numId="9">
    <w:abstractNumId w:val="15"/>
  </w:num>
  <w:num w:numId="10">
    <w:abstractNumId w:val="9"/>
  </w:num>
  <w:num w:numId="11">
    <w:abstractNumId w:val="32"/>
  </w:num>
  <w:num w:numId="12">
    <w:abstractNumId w:val="39"/>
  </w:num>
  <w:num w:numId="13">
    <w:abstractNumId w:val="14"/>
  </w:num>
  <w:num w:numId="14">
    <w:abstractNumId w:val="27"/>
  </w:num>
  <w:num w:numId="15">
    <w:abstractNumId w:val="31"/>
  </w:num>
  <w:num w:numId="16">
    <w:abstractNumId w:val="17"/>
  </w:num>
  <w:num w:numId="17">
    <w:abstractNumId w:val="40"/>
  </w:num>
  <w:num w:numId="18">
    <w:abstractNumId w:val="10"/>
  </w:num>
  <w:num w:numId="19">
    <w:abstractNumId w:val="34"/>
  </w:num>
  <w:num w:numId="20">
    <w:abstractNumId w:val="41"/>
  </w:num>
  <w:num w:numId="21">
    <w:abstractNumId w:val="4"/>
  </w:num>
  <w:num w:numId="22">
    <w:abstractNumId w:val="6"/>
  </w:num>
  <w:num w:numId="23">
    <w:abstractNumId w:val="21"/>
  </w:num>
  <w:num w:numId="24">
    <w:abstractNumId w:val="44"/>
  </w:num>
  <w:num w:numId="25">
    <w:abstractNumId w:val="24"/>
  </w:num>
  <w:num w:numId="26">
    <w:abstractNumId w:val="38"/>
  </w:num>
  <w:num w:numId="27">
    <w:abstractNumId w:val="42"/>
  </w:num>
  <w:num w:numId="28">
    <w:abstractNumId w:val="5"/>
  </w:num>
  <w:num w:numId="29">
    <w:abstractNumId w:val="28"/>
  </w:num>
  <w:num w:numId="30">
    <w:abstractNumId w:val="7"/>
  </w:num>
  <w:num w:numId="31">
    <w:abstractNumId w:val="30"/>
  </w:num>
  <w:num w:numId="32">
    <w:abstractNumId w:val="35"/>
  </w:num>
  <w:num w:numId="33">
    <w:abstractNumId w:val="45"/>
  </w:num>
  <w:num w:numId="34">
    <w:abstractNumId w:val="37"/>
  </w:num>
  <w:num w:numId="35">
    <w:abstractNumId w:val="0"/>
  </w:num>
  <w:num w:numId="36">
    <w:abstractNumId w:val="22"/>
  </w:num>
  <w:num w:numId="37">
    <w:abstractNumId w:val="43"/>
  </w:num>
  <w:num w:numId="38">
    <w:abstractNumId w:val="1"/>
  </w:num>
  <w:num w:numId="39">
    <w:abstractNumId w:val="36"/>
  </w:num>
  <w:num w:numId="40">
    <w:abstractNumId w:val="29"/>
  </w:num>
  <w:num w:numId="41">
    <w:abstractNumId w:val="12"/>
  </w:num>
  <w:num w:numId="42">
    <w:abstractNumId w:val="2"/>
  </w:num>
  <w:num w:numId="43">
    <w:abstractNumId w:val="25"/>
  </w:num>
  <w:num w:numId="44">
    <w:abstractNumId w:val="8"/>
  </w:num>
  <w:num w:numId="45">
    <w:abstractNumId w:val="26"/>
  </w:num>
  <w:num w:numId="46">
    <w:abstractNumId w:val="3"/>
  </w:num>
  <w:num w:numId="47">
    <w:abstractNumId w:val="16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tDQyNzU3NzE3MjFS0lEKTi0uzszPAykwrAUAYS/qDCwAAAA="/>
  </w:docVars>
  <w:rsids>
    <w:rsidRoot w:val="001B2141"/>
    <w:rsid w:val="0001264A"/>
    <w:rsid w:val="00023E72"/>
    <w:rsid w:val="00076C3A"/>
    <w:rsid w:val="000C40B8"/>
    <w:rsid w:val="000D20E1"/>
    <w:rsid w:val="000E0CED"/>
    <w:rsid w:val="00103675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256898"/>
    <w:rsid w:val="00275C50"/>
    <w:rsid w:val="00287F5E"/>
    <w:rsid w:val="002C7E8E"/>
    <w:rsid w:val="002F16BC"/>
    <w:rsid w:val="00356A1E"/>
    <w:rsid w:val="00370512"/>
    <w:rsid w:val="003A596D"/>
    <w:rsid w:val="003E771B"/>
    <w:rsid w:val="00406591"/>
    <w:rsid w:val="00414D69"/>
    <w:rsid w:val="00436814"/>
    <w:rsid w:val="00445317"/>
    <w:rsid w:val="0045478F"/>
    <w:rsid w:val="0047425E"/>
    <w:rsid w:val="004D131D"/>
    <w:rsid w:val="005326F5"/>
    <w:rsid w:val="00532A29"/>
    <w:rsid w:val="00571AEF"/>
    <w:rsid w:val="005D3704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566E"/>
    <w:rsid w:val="006F45EA"/>
    <w:rsid w:val="0070210A"/>
    <w:rsid w:val="0070489C"/>
    <w:rsid w:val="00724F5F"/>
    <w:rsid w:val="00761661"/>
    <w:rsid w:val="00781C88"/>
    <w:rsid w:val="00784F1D"/>
    <w:rsid w:val="00790717"/>
    <w:rsid w:val="007D1944"/>
    <w:rsid w:val="007E0452"/>
    <w:rsid w:val="007F2EA5"/>
    <w:rsid w:val="007F6F23"/>
    <w:rsid w:val="008110A7"/>
    <w:rsid w:val="00841577"/>
    <w:rsid w:val="00854BA0"/>
    <w:rsid w:val="00862933"/>
    <w:rsid w:val="00874387"/>
    <w:rsid w:val="008916E0"/>
    <w:rsid w:val="008A4FE5"/>
    <w:rsid w:val="008C6CD8"/>
    <w:rsid w:val="008F484C"/>
    <w:rsid w:val="00940823"/>
    <w:rsid w:val="009512BD"/>
    <w:rsid w:val="00972CAE"/>
    <w:rsid w:val="00980FFC"/>
    <w:rsid w:val="00981E73"/>
    <w:rsid w:val="009909CD"/>
    <w:rsid w:val="009B09EE"/>
    <w:rsid w:val="009B4D70"/>
    <w:rsid w:val="009C6715"/>
    <w:rsid w:val="009E0635"/>
    <w:rsid w:val="009F0D68"/>
    <w:rsid w:val="009F5C88"/>
    <w:rsid w:val="00A10DD0"/>
    <w:rsid w:val="00A25076"/>
    <w:rsid w:val="00A448B3"/>
    <w:rsid w:val="00A51106"/>
    <w:rsid w:val="00A924DC"/>
    <w:rsid w:val="00A953D9"/>
    <w:rsid w:val="00AC643F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621E9"/>
    <w:rsid w:val="00C62BCC"/>
    <w:rsid w:val="00C7202C"/>
    <w:rsid w:val="00C8734F"/>
    <w:rsid w:val="00C91747"/>
    <w:rsid w:val="00CA36F6"/>
    <w:rsid w:val="00CD2DEC"/>
    <w:rsid w:val="00CD333D"/>
    <w:rsid w:val="00CE5BCB"/>
    <w:rsid w:val="00CF1D50"/>
    <w:rsid w:val="00D14F9D"/>
    <w:rsid w:val="00D257AF"/>
    <w:rsid w:val="00D321C2"/>
    <w:rsid w:val="00DE4EC4"/>
    <w:rsid w:val="00E1055A"/>
    <w:rsid w:val="00E805E9"/>
    <w:rsid w:val="00F010F1"/>
    <w:rsid w:val="00F0330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DE07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512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sac.wa.gov/student-residency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sac.wa.gov/student-residency" TargetMode="External"/><Relationship Id="rId17" Type="http://schemas.openxmlformats.org/officeDocument/2006/relationships/hyperlink" Target="https://gearup.wa.gov/students/apply-to-colleg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in/essays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s://gearup.wa.gov/students/apply-to-college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in/essay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readysetgrad.org/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92E189-4523-4D8A-AE84-C43AD9E0C5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7-03T15:00:00Z</dcterms:created>
  <dcterms:modified xsi:type="dcterms:W3CDTF">2022-03-10T21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